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3AA97" w14:textId="4D8105F3" w:rsidR="00361E9E" w:rsidRDefault="00361E9E" w:rsidP="0075317B">
      <w:pPr>
        <w:rPr>
          <w:rFonts w:ascii="Lucida Calligraphy" w:hAnsi="Lucida Calligraphy"/>
          <w:sz w:val="40"/>
          <w:szCs w:val="40"/>
        </w:rPr>
      </w:pPr>
    </w:p>
    <w:p w14:paraId="69CE13EA" w14:textId="21DEF3A4" w:rsidR="00576B6B" w:rsidRDefault="00576B6B" w:rsidP="0075317B">
      <w:pPr>
        <w:rPr>
          <w:rFonts w:ascii="Lucida Calligraphy" w:hAnsi="Lucida Calligraphy"/>
          <w:sz w:val="40"/>
          <w:szCs w:val="40"/>
        </w:rPr>
      </w:pPr>
    </w:p>
    <w:p w14:paraId="0135A92F" w14:textId="77777777" w:rsidR="00576B6B" w:rsidRDefault="00576B6B" w:rsidP="0075317B">
      <w:pPr>
        <w:rPr>
          <w:rFonts w:ascii="Lucida Calligraphy" w:hAnsi="Lucida Calligraphy"/>
          <w:sz w:val="40"/>
          <w:szCs w:val="40"/>
        </w:rPr>
      </w:pPr>
    </w:p>
    <w:p w14:paraId="3F142D30" w14:textId="77777777" w:rsidR="00E85F35" w:rsidRPr="00E85F35" w:rsidRDefault="00E85F35" w:rsidP="00E85F35">
      <w:pPr>
        <w:jc w:val="center"/>
        <w:rPr>
          <w:rFonts w:ascii="Lucida Calligraphy" w:hAnsi="Lucida Calligraphy"/>
          <w:sz w:val="40"/>
          <w:szCs w:val="40"/>
        </w:rPr>
      </w:pPr>
      <w:r w:rsidRPr="00E85F35">
        <w:rPr>
          <w:rFonts w:ascii="Lucida Calligraphy" w:hAnsi="Lucida Calligraphy"/>
          <w:sz w:val="40"/>
          <w:szCs w:val="40"/>
        </w:rPr>
        <w:t>Proclamation</w:t>
      </w:r>
    </w:p>
    <w:p w14:paraId="04165093" w14:textId="41B78C0C" w:rsidR="00E85F35" w:rsidRPr="00E85F35" w:rsidRDefault="00E85F35" w:rsidP="00E85F35">
      <w:pPr>
        <w:jc w:val="center"/>
        <w:rPr>
          <w:sz w:val="32"/>
          <w:szCs w:val="32"/>
        </w:rPr>
      </w:pPr>
      <w:r w:rsidRPr="00E85F35">
        <w:rPr>
          <w:sz w:val="32"/>
          <w:szCs w:val="32"/>
        </w:rPr>
        <w:t xml:space="preserve">Maplewood Township Proclamation in Support of June </w:t>
      </w:r>
      <w:r w:rsidR="00F97F9B">
        <w:rPr>
          <w:sz w:val="32"/>
          <w:szCs w:val="32"/>
        </w:rPr>
        <w:t>as</w:t>
      </w:r>
      <w:r w:rsidRPr="00E85F35">
        <w:rPr>
          <w:sz w:val="32"/>
          <w:szCs w:val="32"/>
        </w:rPr>
        <w:t xml:space="preserve"> Pride Month</w:t>
      </w:r>
    </w:p>
    <w:p w14:paraId="671DCB7A" w14:textId="0C0F4096" w:rsidR="00E85F35" w:rsidRDefault="00564FC9" w:rsidP="00E85F35">
      <w:pPr>
        <w:ind w:firstLine="720"/>
        <w:jc w:val="both"/>
      </w:pPr>
      <w:r w:rsidRPr="00E85F35">
        <w:rPr>
          <w:b/>
        </w:rPr>
        <w:t>WHEREAS</w:t>
      </w:r>
      <w:r>
        <w:rPr>
          <w:b/>
        </w:rPr>
        <w:t>,</w:t>
      </w:r>
      <w:r w:rsidR="00E85F35">
        <w:t xml:space="preserve"> Maplewood is a diverse and inclusive community in which our residents take great pride in our diversity and </w:t>
      </w:r>
      <w:r>
        <w:t xml:space="preserve">strongly </w:t>
      </w:r>
      <w:r w:rsidR="00E85F35">
        <w:t xml:space="preserve">believe in the safety, </w:t>
      </w:r>
      <w:r>
        <w:t>opportunity</w:t>
      </w:r>
      <w:r w:rsidR="00E85F35">
        <w:t xml:space="preserve">, </w:t>
      </w:r>
      <w:r>
        <w:t xml:space="preserve">and </w:t>
      </w:r>
      <w:r w:rsidR="00E85F35">
        <w:t>equality</w:t>
      </w:r>
      <w:r>
        <w:t xml:space="preserve"> </w:t>
      </w:r>
      <w:r w:rsidR="00E85F35">
        <w:t>for all who live or work in our towns</w:t>
      </w:r>
      <w:r>
        <w:t xml:space="preserve"> regardless of their immigration status, religion, ethnicity, race, gender, gender expression, identity, or their sexual orientation; and </w:t>
      </w:r>
    </w:p>
    <w:p w14:paraId="7D13EA5F" w14:textId="2827D646" w:rsidR="00E85F35" w:rsidRDefault="00564FC9" w:rsidP="00E85F35">
      <w:pPr>
        <w:ind w:firstLine="720"/>
        <w:jc w:val="both"/>
      </w:pPr>
      <w:r w:rsidRPr="00E85F35">
        <w:rPr>
          <w:b/>
        </w:rPr>
        <w:t>WHEREAS</w:t>
      </w:r>
      <w:r>
        <w:rPr>
          <w:b/>
        </w:rPr>
        <w:t>,</w:t>
      </w:r>
      <w:r w:rsidR="00E85F35">
        <w:t xml:space="preserve"> Maplewood recognizes the human rights of all</w:t>
      </w:r>
      <w:r>
        <w:t xml:space="preserve"> residents </w:t>
      </w:r>
      <w:r w:rsidR="00E85F35">
        <w:t xml:space="preserve">and actively supports an end to all forms of prejudice and discrimination; and </w:t>
      </w:r>
    </w:p>
    <w:p w14:paraId="001343AA" w14:textId="10403C94" w:rsidR="00E85F35" w:rsidRDefault="00E85F35" w:rsidP="00E85F35">
      <w:pPr>
        <w:ind w:firstLine="720"/>
        <w:jc w:val="both"/>
      </w:pPr>
      <w:r w:rsidRPr="00E85F35">
        <w:rPr>
          <w:b/>
        </w:rPr>
        <w:t>WHEREAS</w:t>
      </w:r>
      <w:r>
        <w:t xml:space="preserve">, </w:t>
      </w:r>
      <w:r w:rsidR="00494131">
        <w:t xml:space="preserve">we honor our </w:t>
      </w:r>
      <w:r>
        <w:t>LGBTQ</w:t>
      </w:r>
      <w:r w:rsidR="00564FC9">
        <w:t>IA+</w:t>
      </w:r>
      <w:r>
        <w:t xml:space="preserve"> </w:t>
      </w:r>
      <w:r w:rsidR="00494131">
        <w:t xml:space="preserve">community and their rich, </w:t>
      </w:r>
      <w:r>
        <w:t xml:space="preserve">significant contributions to the history and quality of life in Maplewood and throughout Essex County; and </w:t>
      </w:r>
    </w:p>
    <w:p w14:paraId="7E177BB0" w14:textId="182F389D" w:rsidR="00E85F35" w:rsidRDefault="00E85F35" w:rsidP="00E85F35">
      <w:pPr>
        <w:ind w:firstLine="720"/>
        <w:jc w:val="both"/>
      </w:pPr>
      <w:r w:rsidRPr="00E85F35">
        <w:rPr>
          <w:b/>
        </w:rPr>
        <w:t>WHEREAS</w:t>
      </w:r>
      <w:r>
        <w:t>, the Township Committee of Maplewood Township is committed to promoting LGBTQ</w:t>
      </w:r>
      <w:r w:rsidR="00564FC9">
        <w:t>IA+</w:t>
      </w:r>
      <w:r>
        <w:t xml:space="preserve"> equality and fostering welcoming and affirming LGBTQ</w:t>
      </w:r>
      <w:r w:rsidR="00564FC9">
        <w:t>IA+</w:t>
      </w:r>
      <w:r>
        <w:t xml:space="preserve"> spaces in our town; and </w:t>
      </w:r>
    </w:p>
    <w:p w14:paraId="3079AEDE" w14:textId="29061E99" w:rsidR="002651DB" w:rsidRDefault="00E85F35" w:rsidP="00E85F35">
      <w:pPr>
        <w:ind w:firstLine="720"/>
        <w:jc w:val="both"/>
      </w:pPr>
      <w:r w:rsidRPr="00E85F35">
        <w:rPr>
          <w:b/>
        </w:rPr>
        <w:t>WHEREAS</w:t>
      </w:r>
      <w:r>
        <w:t xml:space="preserve">, </w:t>
      </w:r>
      <w:r w:rsidR="00564FC9">
        <w:t>Maplewood Township stands with the LGBTQIA+ community at a time of significant federal threats to its safety, health</w:t>
      </w:r>
      <w:r w:rsidR="00F97F9B">
        <w:t>,</w:t>
      </w:r>
      <w:r w:rsidR="00564FC9">
        <w:t xml:space="preserve"> and well-being by executive orders, legislation</w:t>
      </w:r>
      <w:r w:rsidR="00F97F9B">
        <w:t>,</w:t>
      </w:r>
      <w:r w:rsidR="00564FC9">
        <w:t xml:space="preserve"> and budget cuts eliminating access to </w:t>
      </w:r>
      <w:r w:rsidR="002651DB">
        <w:t xml:space="preserve">affirming </w:t>
      </w:r>
      <w:r w:rsidR="00564FC9">
        <w:t>healthcare and mental health support to the trans community</w:t>
      </w:r>
      <w:r w:rsidR="002400BA">
        <w:t xml:space="preserve"> (</w:t>
      </w:r>
      <w:r w:rsidR="00564FC9">
        <w:t>particularly trans youth</w:t>
      </w:r>
      <w:r w:rsidR="002400BA">
        <w:t>)</w:t>
      </w:r>
      <w:r w:rsidR="00564FC9">
        <w:t>, HIV prevention</w:t>
      </w:r>
      <w:r w:rsidR="002651DB">
        <w:t>,</w:t>
      </w:r>
      <w:r w:rsidR="00564FC9">
        <w:t xml:space="preserve"> </w:t>
      </w:r>
      <w:r w:rsidR="002651DB">
        <w:t xml:space="preserve">banning transgender military service, attacking trans youth in sports, banning LGBTQ+ inclusive books in schools; and </w:t>
      </w:r>
    </w:p>
    <w:p w14:paraId="45F7A630" w14:textId="296468A5" w:rsidR="00494131" w:rsidRDefault="002400BA" w:rsidP="00E85F35">
      <w:pPr>
        <w:ind w:firstLine="720"/>
        <w:jc w:val="both"/>
      </w:pPr>
      <w:r w:rsidRPr="002400BA">
        <w:rPr>
          <w:b/>
          <w:bCs/>
        </w:rPr>
        <w:t>WHEREAS</w:t>
      </w:r>
      <w:r>
        <w:rPr>
          <w:b/>
          <w:bCs/>
        </w:rPr>
        <w:t>,</w:t>
      </w:r>
      <w:r w:rsidR="002651DB">
        <w:t xml:space="preserve"> the Maplewood Township Committee unequivocally condemns these direct threats and the </w:t>
      </w:r>
      <w:r w:rsidR="00494131">
        <w:t xml:space="preserve">reported rising </w:t>
      </w:r>
      <w:r w:rsidR="002651DB">
        <w:t xml:space="preserve">bullying and violence </w:t>
      </w:r>
      <w:r w:rsidR="00F97F9B">
        <w:t>against</w:t>
      </w:r>
      <w:r w:rsidR="00494131">
        <w:t xml:space="preserve"> the </w:t>
      </w:r>
      <w:r w:rsidR="002651DB">
        <w:t xml:space="preserve">LGBTQIA+ community </w:t>
      </w:r>
      <w:r w:rsidR="00494131">
        <w:t xml:space="preserve">that these attacks are emboldening; and </w:t>
      </w:r>
    </w:p>
    <w:p w14:paraId="691DCAD0" w14:textId="5DBA5208" w:rsidR="00F87030" w:rsidRDefault="00494131" w:rsidP="00E85F35">
      <w:pPr>
        <w:ind w:firstLine="720"/>
        <w:jc w:val="both"/>
      </w:pPr>
      <w:r w:rsidRPr="002400BA">
        <w:rPr>
          <w:b/>
          <w:bCs/>
        </w:rPr>
        <w:t>WHEREAS</w:t>
      </w:r>
      <w:r>
        <w:t>, during Pride, we raise awareness of these ongoing threats, indignities, and discrimination facing the LGBTQIA+ community and uplift its resilience</w:t>
      </w:r>
      <w:r w:rsidR="008545A2">
        <w:t xml:space="preserve">, </w:t>
      </w:r>
      <w:r>
        <w:t>perseverance</w:t>
      </w:r>
      <w:r w:rsidR="00F97F9B">
        <w:t>,</w:t>
      </w:r>
      <w:r>
        <w:t xml:space="preserve"> </w:t>
      </w:r>
      <w:r w:rsidR="008545A2">
        <w:t xml:space="preserve">and power in fighting back and overcoming hate or fear from the early sip-ins and riots against violent police raids in underground bars or other safe places to today’s </w:t>
      </w:r>
      <w:r w:rsidR="00F87030">
        <w:t>well-</w:t>
      </w:r>
      <w:r w:rsidR="008545A2">
        <w:t xml:space="preserve">organized and politically powerful or influential, international LGBTQIA+ civil rights movement </w:t>
      </w:r>
      <w:r w:rsidR="00F87030">
        <w:t xml:space="preserve">that’s produced greater equality under the law and </w:t>
      </w:r>
      <w:r w:rsidR="008545A2">
        <w:t>diverse LGBTQIA+ representation in Congress, mainstream media, the arts/culture</w:t>
      </w:r>
      <w:r w:rsidR="00F87030">
        <w:t>,</w:t>
      </w:r>
      <w:r w:rsidR="008545A2">
        <w:t xml:space="preserve"> </w:t>
      </w:r>
      <w:r w:rsidR="00F87030">
        <w:t xml:space="preserve">in school curricula, </w:t>
      </w:r>
      <w:r w:rsidR="008545A2">
        <w:t>and in all facets of society</w:t>
      </w:r>
      <w:r w:rsidR="00F87030">
        <w:t xml:space="preserve"> - </w:t>
      </w:r>
      <w:r w:rsidR="008545A2">
        <w:t>openly, visibly; and</w:t>
      </w:r>
    </w:p>
    <w:p w14:paraId="65F11236" w14:textId="5C6106B5" w:rsidR="00E85F35" w:rsidRDefault="00F87030" w:rsidP="00E85F35">
      <w:pPr>
        <w:ind w:firstLine="720"/>
        <w:jc w:val="both"/>
      </w:pPr>
      <w:r w:rsidRPr="002400BA">
        <w:rPr>
          <w:b/>
          <w:bCs/>
        </w:rPr>
        <w:t>WHEREAS</w:t>
      </w:r>
      <w:r>
        <w:t>, on this 56</w:t>
      </w:r>
      <w:r w:rsidRPr="00F87030">
        <w:rPr>
          <w:vertAlign w:val="superscript"/>
        </w:rPr>
        <w:t>th</w:t>
      </w:r>
      <w:r>
        <w:t xml:space="preserve"> Anniversary of the Stonewall Uprising, </w:t>
      </w:r>
      <w:r w:rsidR="00F97F9B">
        <w:t xml:space="preserve">the </w:t>
      </w:r>
      <w:r>
        <w:t>55</w:t>
      </w:r>
      <w:r w:rsidRPr="00F87030">
        <w:rPr>
          <w:vertAlign w:val="superscript"/>
        </w:rPr>
        <w:t>th</w:t>
      </w:r>
      <w:r>
        <w:t xml:space="preserve"> Anniversary of the first Gay Pride March, and the 46</w:t>
      </w:r>
      <w:r w:rsidRPr="00F87030">
        <w:rPr>
          <w:vertAlign w:val="superscript"/>
        </w:rPr>
        <w:t>th</w:t>
      </w:r>
      <w:r>
        <w:t xml:space="preserve"> Anniversary of the first National March for LGBTQ Equality in Washington, DC, we proudly March for </w:t>
      </w:r>
      <w:r w:rsidR="00E331AA">
        <w:t xml:space="preserve">Equality in Maplewood Township in honor and celebration of queer resistance and queer liberation </w:t>
      </w:r>
      <w:r w:rsidR="002400BA">
        <w:t xml:space="preserve">inspired </w:t>
      </w:r>
      <w:r w:rsidR="00E331AA">
        <w:t xml:space="preserve">by those courageous and fearless early queer pioneers </w:t>
      </w:r>
      <w:r w:rsidR="002400BA">
        <w:t xml:space="preserve">who first led us, </w:t>
      </w:r>
      <w:r w:rsidR="00E331AA">
        <w:t xml:space="preserve">including drag queens and trans persons of color like Marsha P. Johnson and Sylvia Rivera, and many other trans persons of color who were whitewashed in mainstream LGBTQ+ history; and  </w:t>
      </w:r>
    </w:p>
    <w:p w14:paraId="7A11045C" w14:textId="779C6D0A" w:rsidR="00E85F35" w:rsidRDefault="00E85F35" w:rsidP="002400BA">
      <w:pPr>
        <w:ind w:firstLine="720"/>
        <w:jc w:val="both"/>
      </w:pPr>
      <w:r w:rsidRPr="00E85F35">
        <w:rPr>
          <w:b/>
        </w:rPr>
        <w:t>WHEREAS</w:t>
      </w:r>
      <w:r>
        <w:t xml:space="preserve">, </w:t>
      </w:r>
      <w:r w:rsidR="00E331AA">
        <w:t xml:space="preserve">we recommit ourselves to continue standing together in the fight for full federal LGBTQIA+ equality, inclusive curriculum, access to affirming healthcare and mental health support, strengthened hate crime protections, </w:t>
      </w:r>
      <w:r w:rsidR="002400BA">
        <w:t xml:space="preserve">open and safe spaces for all LGBTQIA+ persons; </w:t>
      </w:r>
      <w:r w:rsidR="00E331AA">
        <w:t xml:space="preserve"> </w:t>
      </w:r>
    </w:p>
    <w:p w14:paraId="79E14770" w14:textId="114B39BB" w:rsidR="00E85F35" w:rsidRDefault="00E85F35" w:rsidP="00E85F35">
      <w:pPr>
        <w:ind w:firstLine="720"/>
        <w:jc w:val="both"/>
      </w:pPr>
      <w:r w:rsidRPr="00E85F35">
        <w:rPr>
          <w:b/>
        </w:rPr>
        <w:t>NOW THEREFORE BE IT RESOLVED</w:t>
      </w:r>
      <w:r>
        <w:t xml:space="preserve">, that I, Mayor </w:t>
      </w:r>
      <w:r w:rsidR="002D21E5">
        <w:t>Nancy</w:t>
      </w:r>
      <w:r>
        <w:t>, Mayor of Maplewood Township, and on behalf of my Maplewood Township Committee fellow members, do hereby proclaim:</w:t>
      </w:r>
    </w:p>
    <w:p w14:paraId="527E8401" w14:textId="0FF23A1C" w:rsidR="00E85F35" w:rsidRDefault="00576B6B" w:rsidP="00E85F35">
      <w:pPr>
        <w:jc w:val="center"/>
        <w:rPr>
          <w:b/>
        </w:rPr>
      </w:pPr>
      <w:r>
        <w:rPr>
          <w:b/>
        </w:rPr>
        <w:lastRenderedPageBreak/>
        <w:t>J</w:t>
      </w:r>
      <w:r w:rsidR="00E85F35" w:rsidRPr="00E85F35">
        <w:rPr>
          <w:b/>
        </w:rPr>
        <w:t>une 202</w:t>
      </w:r>
      <w:r w:rsidR="0054471D">
        <w:rPr>
          <w:b/>
        </w:rPr>
        <w:t>5</w:t>
      </w:r>
      <w:r w:rsidR="00E85F35" w:rsidRPr="00E85F35">
        <w:rPr>
          <w:b/>
        </w:rPr>
        <w:t xml:space="preserve"> as LGBTQIA+ Pride Month in Maplewood Township</w:t>
      </w:r>
    </w:p>
    <w:p w14:paraId="07352DF1" w14:textId="34B465DE" w:rsidR="00E85F35" w:rsidRDefault="00E85F35" w:rsidP="002400BA">
      <w:r>
        <w:t>We commemorate and honor the men, women, trans persons (binary and non-binary), and all persons of color who changed the course of LGBTQ liberation history around the world, those at Stonewall in 1969 and those who pre</w:t>
      </w:r>
      <w:r w:rsidR="002400BA">
        <w:t xml:space="preserve">ceded them,  and </w:t>
      </w:r>
      <w:r>
        <w:t>urge all people of Maplewood and beyond to join</w:t>
      </w:r>
      <w:r w:rsidR="002400BA">
        <w:t>/support</w:t>
      </w:r>
      <w:r>
        <w:t xml:space="preserve"> LGBTQ</w:t>
      </w:r>
      <w:r w:rsidR="002400BA">
        <w:t>+</w:t>
      </w:r>
      <w:r>
        <w:t xml:space="preserve"> advocacy and actions, promote diversity and inclusion, create welcoming and affirming spaces for LGBTQ youth, trans and non­binary folks, persons of color, and be visible, outspoken allies and upstanders -</w:t>
      </w:r>
      <w:r w:rsidR="002400BA">
        <w:t xml:space="preserve"> </w:t>
      </w:r>
      <w:r>
        <w:t>for any injustice aga</w:t>
      </w:r>
      <w:bookmarkStart w:id="0" w:name="_GoBack"/>
      <w:bookmarkEnd w:id="0"/>
      <w:r>
        <w:t>inst one is an injustice against all.</w:t>
      </w:r>
    </w:p>
    <w:p w14:paraId="1E303DF6" w14:textId="77777777" w:rsidR="00361E9E" w:rsidRDefault="00361E9E" w:rsidP="00E85F35">
      <w:pPr>
        <w:ind w:firstLine="720"/>
      </w:pPr>
    </w:p>
    <w:p w14:paraId="3BC5BDD1" w14:textId="77777777" w:rsidR="00361E9E" w:rsidRPr="00E85F35" w:rsidRDefault="00361E9E" w:rsidP="00E85F35">
      <w:pPr>
        <w:ind w:firstLine="720"/>
      </w:pPr>
    </w:p>
    <w:p w14:paraId="2C0FBE4A" w14:textId="77777777" w:rsidR="002D21E5" w:rsidRDefault="002D21E5" w:rsidP="002D21E5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2D21E5" w14:paraId="3FEEC04A" w14:textId="77777777" w:rsidTr="00B83106">
        <w:trPr>
          <w:jc w:val="center"/>
        </w:trPr>
        <w:tc>
          <w:tcPr>
            <w:tcW w:w="5395" w:type="dxa"/>
            <w:hideMark/>
          </w:tcPr>
          <w:p w14:paraId="7303DBAC" w14:textId="77777777" w:rsidR="002D21E5" w:rsidRDefault="002D21E5" w:rsidP="00B83106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</w:t>
            </w:r>
          </w:p>
          <w:p w14:paraId="760F3790" w14:textId="77777777" w:rsidR="002D21E5" w:rsidRDefault="002D21E5" w:rsidP="00B83106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plewood Clerk</w:t>
            </w:r>
          </w:p>
        </w:tc>
        <w:tc>
          <w:tcPr>
            <w:tcW w:w="5395" w:type="dxa"/>
            <w:hideMark/>
          </w:tcPr>
          <w:p w14:paraId="40D386AC" w14:textId="77777777" w:rsidR="002D21E5" w:rsidRDefault="002D21E5" w:rsidP="00B83106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__</w:t>
            </w:r>
          </w:p>
          <w:p w14:paraId="0DE25BF7" w14:textId="77777777" w:rsidR="002D21E5" w:rsidRDefault="002D21E5" w:rsidP="00B83106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yor of Maplewood</w:t>
            </w:r>
          </w:p>
        </w:tc>
      </w:tr>
    </w:tbl>
    <w:p w14:paraId="45539B24" w14:textId="77777777" w:rsidR="00E85F35" w:rsidRPr="00E85F35" w:rsidRDefault="00E85F35" w:rsidP="00E85F35">
      <w:pPr>
        <w:jc w:val="center"/>
        <w:rPr>
          <w:b/>
        </w:rPr>
      </w:pPr>
    </w:p>
    <w:sectPr w:rsidR="00E85F35" w:rsidRPr="00E85F35" w:rsidSect="00361E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DIxNzc2NzI3NTBW0lEKTi0uzszPAykwqQUAHSCzSCwAAAA="/>
  </w:docVars>
  <w:rsids>
    <w:rsidRoot w:val="00E85F35"/>
    <w:rsid w:val="002400BA"/>
    <w:rsid w:val="002651DB"/>
    <w:rsid w:val="002D21E5"/>
    <w:rsid w:val="00361E9E"/>
    <w:rsid w:val="00494131"/>
    <w:rsid w:val="0054471D"/>
    <w:rsid w:val="00564FC9"/>
    <w:rsid w:val="00572B82"/>
    <w:rsid w:val="00576B6B"/>
    <w:rsid w:val="0075317B"/>
    <w:rsid w:val="00842E4F"/>
    <w:rsid w:val="008545A2"/>
    <w:rsid w:val="00E331AA"/>
    <w:rsid w:val="00E85F35"/>
    <w:rsid w:val="00F87030"/>
    <w:rsid w:val="00F97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D2C29D"/>
  <w15:chartTrackingRefBased/>
  <w15:docId w15:val="{F857E45A-1529-43C0-A2A3-6BECD207D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1E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21E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92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9</Words>
  <Characters>3382</Characters>
  <Application>Microsoft Office Word</Application>
  <DocSecurity>0</DocSecurity>
  <Lines>4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3</cp:revision>
  <cp:lastPrinted>2023-06-02T19:51:00Z</cp:lastPrinted>
  <dcterms:created xsi:type="dcterms:W3CDTF">2025-05-29T18:01:00Z</dcterms:created>
  <dcterms:modified xsi:type="dcterms:W3CDTF">2025-05-29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5ce790-2289-4792-826b-4fed8da03797</vt:lpwstr>
  </property>
</Properties>
</file>